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3" w:name="X66f4036a109b97e79959f775c688774b47fb0f2"/>
    <w:p>
      <w:pPr>
        <w:pStyle w:val="Heading1"/>
      </w:pPr>
      <w:r>
        <w:t xml:space="preserve">Cover Letter for Teacher Secondary Position in Chile Santiago</w:t>
      </w:r>
    </w:p>
    <w:p>
      <w:pPr>
        <w:pStyle w:val="FirstParagraph"/>
      </w:pPr>
      <w:r>
        <w:t xml:space="preserve">Dear [Hiring Manager's Name],</w:t>
      </w:r>
    </w:p>
    <w:p>
      <w:pPr>
        <w:pStyle w:val="BodyText"/>
      </w:pPr>
      <w:r>
        <w:t xml:space="preserve">I am writing to express my enthusiastic interest in the Teacher Secondary position at [School Name] in Santiago, Chile. As an experienced and passionate educator with a deep commitment to fostering academic excellence and student growth, I am eager to contribute my skills and dedication to your institution. My background in secondary education, combined with my cultural adaptability and understanding of Chilean educational values, makes me a strong candidate for this opportunity.</w:t>
      </w:r>
    </w:p>
    <w:p>
      <w:pPr>
        <w:pStyle w:val="BodyText"/>
      </w:pPr>
      <w:r>
        <w:t xml:space="preserve">With [X years] of experience teaching at the secondary level across diverse educational settings, I have developed a robust pedagogical approach that emphasizes critical thinking, student-centered learning, and the integration of technology to enhance engagement. My work in [previous schools or countries] has equipped me with the ability to adapt curricula to meet the unique needs of students while aligning with national educational standards. I am particularly drawn to this role in Santiago because of its reputation for academic rigor and its vibrant cultural landscape, which I believe provides an ideal environment for both teaching and personal growth.</w:t>
      </w:r>
    </w:p>
    <w:bookmarkStart w:id="20" w:name="why-chile-santiago"/>
    <w:p>
      <w:pPr>
        <w:pStyle w:val="Heading2"/>
      </w:pPr>
      <w:r>
        <w:t xml:space="preserve">Why Chile Santiago?</w:t>
      </w:r>
    </w:p>
    <w:p>
      <w:pPr>
        <w:pStyle w:val="FirstParagraph"/>
      </w:pPr>
      <w:r>
        <w:t xml:space="preserve">Chile Santiago stands out as a city where education is deeply valued, with a strong emphasis on preparing students for the challenges of the 21st century. The National Curriculum (Plan de Estudios) in Chile prioritizes critical inquiry, creativity, and civic responsibility—principles that resonate closely with my teaching philosophy. I am especially inspired by the Bicentennial Education Reform, which seeks to modernize pedagogical practices and ensure equitable access to quality education for all students. I am eager to contribute to this vision by bringing innovative teaching strategies that align with Chilean educational goals while respecting the cultural and historical context of the region.</w:t>
      </w:r>
    </w:p>
    <w:p>
      <w:pPr>
        <w:pStyle w:val="BodyText"/>
      </w:pPr>
      <w:r>
        <w:t xml:space="preserve">Moreover, Santiago’s dynamic environment offers a unique opportunity to engage with students from diverse socioeconomic and cultural backgrounds. My experience working in multicultural classrooms has honed my ability to create inclusive learning spaces where every student feels valued and empowered. I am confident that my adaptability, empathy, and commitment to equity will allow me to thrive in this setting while supporting the school’s mission of fostering well-rounded, globally aware citizens.</w:t>
      </w:r>
    </w:p>
    <w:bookmarkEnd w:id="20"/>
    <w:bookmarkStart w:id="21" w:name="X740ce2f08c34a83bce58d168c8206261d980683"/>
    <w:p>
      <w:pPr>
        <w:pStyle w:val="Heading2"/>
      </w:pPr>
      <w:r>
        <w:t xml:space="preserve">Professional Experience and Qualifications</w:t>
      </w:r>
    </w:p>
    <w:p>
      <w:pPr>
        <w:pStyle w:val="FirstParagraph"/>
      </w:pPr>
      <w:r>
        <w:t xml:space="preserve">As a Teacher Secondary, I have taught a range of subjects including [list subjects, e.g., Mathematics, Science, English], with a focus on developing students’ analytical and problem-solving skills. My teaching methods are grounded in active learning techniques such as project-based learning (PBL), collaborative group work, and differentiated instruction to cater to varying learning styles. For instance, at [Previous School Name], I designed a cross-disciplinary curriculum that integrated science and literature, resulting in a 30% increase in student engagement and improved academic performance.</w:t>
      </w:r>
    </w:p>
    <w:p>
      <w:pPr>
        <w:pStyle w:val="BodyText"/>
      </w:pPr>
      <w:r>
        <w:t xml:space="preserve">In addition to classroom teaching, I have led extracurricular programs such as debate clubs, science fairs, and community service initiatives. These experiences have allowed me to mentor students holistically, encouraging them to develop leadership skills and a sense of social responsibility. I am particularly proud of my work in implementing technology-enhanced learning tools, such as interactive simulations and digital portfolios, which have enabled students to take ownership of their learning journeys.</w:t>
      </w:r>
    </w:p>
    <w:p>
      <w:pPr>
        <w:pStyle w:val="BodyText"/>
      </w:pPr>
      <w:r>
        <w:t xml:space="preserve">My qualifications include a [Degree Name] in [Subject Area] from [University Name], as well as a teaching certification in [Country/Region]. I am also fluent in [Languages, e.g., English and Spanish], which I believe is an asset for fostering communication and understanding in a multilingual classroom. Furthermore, I have participated in professional development workshops on topics such as inclusive education, classroom management, and educational technology, ensuring that my practice remains current and impactful.</w:t>
      </w:r>
    </w:p>
    <w:bookmarkEnd w:id="21"/>
    <w:bookmarkStart w:id="22" w:name="why-i-am-the-right-candidate"/>
    <w:p>
      <w:pPr>
        <w:pStyle w:val="Heading2"/>
      </w:pPr>
      <w:r>
        <w:t xml:space="preserve">Why I Am the Right Candidate</w:t>
      </w:r>
    </w:p>
    <w:p>
      <w:pPr>
        <w:pStyle w:val="FirstParagraph"/>
      </w:pPr>
      <w:r>
        <w:t xml:space="preserve">What sets me apart as a Teacher Secondary candidate is my unwavering dedication to student success and my ability to create a classroom culture that is both challenging and supportive. I am committed to fostering curiosity, resilience, and a lifelong love of learning in every student. In Chile Santiago, I see an opportunity to not only share my expertise but also learn from the rich educational traditions and community values of the region.</w:t>
      </w:r>
    </w:p>
    <w:p>
      <w:pPr>
        <w:pStyle w:val="BodyText"/>
      </w:pPr>
      <w:r>
        <w:t xml:space="preserve">I am particularly excited about the prospect of working in a country where education is viewed as a cornerstone of societal progress. My experience with international curricula, such as [IB, AP, or others], has prepared me to collaborate effectively with Chilean educators while contributing fresh perspectives and best practices. I am also eager to engage with local communities and participate in initiatives that promote educational equity and sustainability.</w:t>
      </w:r>
    </w:p>
    <w:p>
      <w:pPr>
        <w:pStyle w:val="BodyText"/>
      </w:pPr>
      <w:r>
        <w:t xml:space="preserve">I would be honored to bring my passion for teaching, my proven track record of academic achievement, and my cultural sensitivity to [School Name]. I am confident that my skills align with the goals of your institution, and I am eager to contribute to the continued success of your students and staff. Thank you for considering my application. I look forward to the opportunity to discuss how I can support your mission as a Teacher Secondary in Chile Santiago.</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Chile Santiago</dc:title>
  <dc:creator/>
  <dc:language>en</dc:language>
  <cp:keywords/>
  <dcterms:created xsi:type="dcterms:W3CDTF">2026-07-23T10:30:31Z</dcterms:created>
  <dcterms:modified xsi:type="dcterms:W3CDTF">2026-07-23T10:30:31Z</dcterms:modified>
</cp:coreProperties>
</file>

<file path=docProps/custom.xml><?xml version="1.0" encoding="utf-8"?>
<Properties xmlns="http://schemas.openxmlformats.org/officeDocument/2006/custom-properties" xmlns:vt="http://schemas.openxmlformats.org/officeDocument/2006/docPropsVTypes"/>
</file>